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8C7937" w14:textId="0A13149E" w:rsidR="005C16FE" w:rsidRDefault="005C16FE" w:rsidP="001D3EDE">
      <w:pPr>
        <w:jc w:val="center"/>
        <w:rPr>
          <w:b/>
          <w:sz w:val="36"/>
        </w:rPr>
      </w:pPr>
      <w:r>
        <w:rPr>
          <w:b/>
          <w:sz w:val="36"/>
        </w:rPr>
        <w:t>CSC3320 System Level Programming</w:t>
      </w:r>
    </w:p>
    <w:p w14:paraId="5F2961D4" w14:textId="4FA8E07F" w:rsidR="00A4168D" w:rsidRDefault="000C019F" w:rsidP="001D3EDE">
      <w:pPr>
        <w:jc w:val="center"/>
        <w:rPr>
          <w:b/>
          <w:sz w:val="36"/>
        </w:rPr>
      </w:pPr>
      <w:r>
        <w:rPr>
          <w:b/>
          <w:sz w:val="36"/>
        </w:rPr>
        <w:t>Chapter 2</w:t>
      </w:r>
      <w:r w:rsidR="00DA2698" w:rsidRPr="005E75CA">
        <w:rPr>
          <w:b/>
          <w:sz w:val="36"/>
        </w:rPr>
        <w:t xml:space="preserve"> </w:t>
      </w:r>
    </w:p>
    <w:p w14:paraId="1CB94ECA" w14:textId="6CE164D0" w:rsidR="000C019F" w:rsidRPr="005E75CA" w:rsidRDefault="00A474F1" w:rsidP="001D3EDE">
      <w:pPr>
        <w:jc w:val="center"/>
        <w:rPr>
          <w:b/>
          <w:sz w:val="36"/>
        </w:rPr>
      </w:pPr>
      <w:r>
        <w:rPr>
          <w:b/>
          <w:sz w:val="36"/>
        </w:rPr>
        <w:t>Lecture Note 1</w:t>
      </w:r>
    </w:p>
    <w:p w14:paraId="23A1F8D2" w14:textId="77777777" w:rsidR="005C16FE" w:rsidRDefault="005C16FE" w:rsidP="001D3EDE">
      <w:pPr>
        <w:jc w:val="both"/>
        <w:rPr>
          <w:color w:val="FF0000"/>
        </w:rPr>
      </w:pPr>
    </w:p>
    <w:p w14:paraId="519AF3FB" w14:textId="3ECD7B4E" w:rsidR="005E75CA" w:rsidRPr="000C019F" w:rsidRDefault="000C019F" w:rsidP="001D3EDE">
      <w:pPr>
        <w:jc w:val="center"/>
      </w:pPr>
      <w:r w:rsidRPr="000C019F">
        <w:t>Instructor: Yuan Long</w:t>
      </w:r>
    </w:p>
    <w:p w14:paraId="71D6AB50" w14:textId="77777777" w:rsidR="000C019F" w:rsidRPr="005C16FE" w:rsidRDefault="000C019F" w:rsidP="001D3EDE">
      <w:pPr>
        <w:jc w:val="center"/>
        <w:rPr>
          <w:color w:val="FF0000"/>
        </w:rPr>
      </w:pPr>
    </w:p>
    <w:p w14:paraId="408EC896" w14:textId="77777777" w:rsidR="005E75CA" w:rsidRDefault="005E75CA" w:rsidP="001D3EDE">
      <w:pPr>
        <w:jc w:val="both"/>
      </w:pPr>
    </w:p>
    <w:p w14:paraId="6F719A8E" w14:textId="77777777" w:rsidR="003938D7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4433AAF" w14:textId="4230478E" w:rsidR="003938D7" w:rsidRDefault="003938D7" w:rsidP="003938D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sz w:val="32"/>
        </w:rPr>
      </w:pPr>
      <w:r w:rsidRPr="00751E91">
        <w:rPr>
          <w:rFonts w:ascii="Times New Roman" w:hAnsi="Times New Roman" w:cs="Times New Roman"/>
          <w:b/>
          <w:sz w:val="32"/>
        </w:rPr>
        <w:t>1. Operations on groups</w:t>
      </w:r>
    </w:p>
    <w:p w14:paraId="3D174309" w14:textId="77777777" w:rsidR="00142E24" w:rsidRDefault="00142E24" w:rsidP="003938D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sz w:val="32"/>
        </w:rPr>
      </w:pPr>
    </w:p>
    <w:p w14:paraId="40738CBC" w14:textId="6B799B53" w:rsidR="00142E24" w:rsidRPr="00142E24" w:rsidRDefault="00142E24" w:rsidP="003938D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sz w:val="28"/>
        </w:rPr>
      </w:pPr>
      <w:r w:rsidRPr="00142E24">
        <w:rPr>
          <w:rFonts w:ascii="Times New Roman" w:hAnsi="Times New Roman" w:cs="Times New Roman"/>
          <w:b/>
          <w:sz w:val="28"/>
        </w:rPr>
        <w:t>Note: some operations must be done as a super user.</w:t>
      </w:r>
    </w:p>
    <w:p w14:paraId="522F4A94" w14:textId="77777777" w:rsidR="003938D7" w:rsidRPr="00751E91" w:rsidRDefault="003938D7" w:rsidP="003938D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1CAA002" w14:textId="6E3BB35E" w:rsidR="003E1547" w:rsidRPr="00751E91" w:rsidRDefault="003938D7" w:rsidP="003938D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</w:rPr>
      </w:pPr>
      <w:r w:rsidRPr="00751E91">
        <w:rPr>
          <w:rFonts w:ascii="Times New Roman" w:hAnsi="Times New Roman" w:cs="Times New Roman"/>
          <w:sz w:val="28"/>
        </w:rPr>
        <w:t>(1) List the groups for the current process</w:t>
      </w:r>
    </w:p>
    <w:p w14:paraId="2C4B1096" w14:textId="77777777" w:rsidR="003E1547" w:rsidRDefault="003E1547" w:rsidP="003938D7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856"/>
      </w:tblGrid>
      <w:tr w:rsidR="003E1547" w:rsidRPr="003E1547" w14:paraId="2517CBBE" w14:textId="77777777" w:rsidTr="003E1547">
        <w:tc>
          <w:tcPr>
            <w:tcW w:w="8856" w:type="dxa"/>
            <w:shd w:val="clear" w:color="auto" w:fill="D9D9D9" w:themeFill="background1" w:themeFillShade="D9"/>
          </w:tcPr>
          <w:p w14:paraId="651717E9" w14:textId="77777777" w:rsidR="003E1547" w:rsidRPr="003E1547" w:rsidRDefault="003E1547" w:rsidP="003E154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i/>
              </w:rPr>
            </w:pPr>
            <w:r w:rsidRPr="003E1547">
              <w:rPr>
                <w:rFonts w:ascii="Courier New" w:hAnsi="Courier New" w:cs="Courier New"/>
                <w:i/>
              </w:rPr>
              <w:t>$</w:t>
            </w:r>
            <w:r w:rsidRPr="003E1547">
              <w:rPr>
                <w:rFonts w:ascii="Courier New" w:hAnsi="Courier New" w:cs="Courier New"/>
                <w:b/>
                <w:i/>
              </w:rPr>
              <w:t>groups</w:t>
            </w:r>
          </w:p>
          <w:p w14:paraId="2C71CED0" w14:textId="3F220C75" w:rsidR="003E1547" w:rsidRPr="003E1547" w:rsidRDefault="003E1547" w:rsidP="003938D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i/>
              </w:rPr>
            </w:pPr>
            <w:r w:rsidRPr="003E1547">
              <w:rPr>
                <w:rFonts w:ascii="Courier New" w:hAnsi="Courier New" w:cs="Courier New"/>
                <w:i/>
              </w:rPr>
              <w:t>cs yuanlong adm dialout cdrom plugdev lpadmin admin sambashare</w:t>
            </w:r>
          </w:p>
        </w:tc>
      </w:tr>
    </w:tbl>
    <w:p w14:paraId="56C81472" w14:textId="77777777" w:rsidR="003E1547" w:rsidRPr="003938D7" w:rsidRDefault="003E1547" w:rsidP="003938D7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</w:rPr>
      </w:pPr>
    </w:p>
    <w:p w14:paraId="5135EF92" w14:textId="77777777" w:rsidR="003938D7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CE4DAAD" w14:textId="035D018E" w:rsidR="003938D7" w:rsidRPr="00751E91" w:rsidRDefault="003938D7" w:rsidP="003938D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</w:rPr>
      </w:pPr>
      <w:r w:rsidRPr="00751E91">
        <w:rPr>
          <w:rFonts w:ascii="Times New Roman" w:hAnsi="Times New Roman" w:cs="Times New Roman"/>
          <w:sz w:val="28"/>
        </w:rPr>
        <w:t>(</w:t>
      </w:r>
      <w:proofErr w:type="gramStart"/>
      <w:r w:rsidR="003E1547" w:rsidRPr="00751E91">
        <w:rPr>
          <w:rFonts w:ascii="Times New Roman" w:hAnsi="Times New Roman" w:cs="Times New Roman"/>
          <w:sz w:val="28"/>
        </w:rPr>
        <w:t>2</w:t>
      </w:r>
      <w:r w:rsidRPr="00751E91">
        <w:rPr>
          <w:rFonts w:ascii="Times New Roman" w:hAnsi="Times New Roman" w:cs="Times New Roman"/>
          <w:sz w:val="28"/>
        </w:rPr>
        <w:t>)List</w:t>
      </w:r>
      <w:proofErr w:type="gramEnd"/>
      <w:r w:rsidRPr="00751E91">
        <w:rPr>
          <w:rFonts w:ascii="Times New Roman" w:hAnsi="Times New Roman" w:cs="Times New Roman"/>
          <w:sz w:val="28"/>
        </w:rPr>
        <w:t xml:space="preserve"> the group user</w:t>
      </w:r>
      <w:r w:rsidR="00142E24">
        <w:rPr>
          <w:rFonts w:ascii="Times New Roman" w:hAnsi="Times New Roman" w:cs="Times New Roman"/>
          <w:sz w:val="28"/>
        </w:rPr>
        <w:t xml:space="preserve"> </w:t>
      </w:r>
      <w:r w:rsidRPr="00751E91">
        <w:rPr>
          <w:rFonts w:ascii="Times New Roman" w:hAnsi="Times New Roman" w:cs="Times New Roman"/>
          <w:sz w:val="28"/>
        </w:rPr>
        <w:t xml:space="preserve"> </w:t>
      </w:r>
      <w:r w:rsidRPr="00751E91">
        <w:rPr>
          <w:rFonts w:ascii="Times New Roman" w:hAnsi="Times New Roman" w:cs="Times New Roman"/>
          <w:b/>
          <w:i/>
          <w:sz w:val="28"/>
        </w:rPr>
        <w:t>y</w:t>
      </w:r>
      <w:r w:rsidR="003E1547" w:rsidRPr="00751E91">
        <w:rPr>
          <w:rFonts w:ascii="Times New Roman" w:hAnsi="Times New Roman" w:cs="Times New Roman"/>
          <w:b/>
          <w:i/>
          <w:sz w:val="28"/>
        </w:rPr>
        <w:t>uan</w:t>
      </w:r>
      <w:r w:rsidRPr="00751E91">
        <w:rPr>
          <w:rFonts w:ascii="Times New Roman" w:hAnsi="Times New Roman" w:cs="Times New Roman"/>
          <w:b/>
          <w:i/>
          <w:sz w:val="28"/>
        </w:rPr>
        <w:t>long</w:t>
      </w:r>
      <w:r w:rsidRPr="00751E91">
        <w:rPr>
          <w:rFonts w:ascii="Times New Roman" w:hAnsi="Times New Roman" w:cs="Times New Roman"/>
          <w:sz w:val="28"/>
        </w:rPr>
        <w:t xml:space="preserve"> belongs to</w:t>
      </w:r>
    </w:p>
    <w:p w14:paraId="3F7518C6" w14:textId="77777777" w:rsidR="003E1547" w:rsidRPr="003938D7" w:rsidRDefault="003E1547" w:rsidP="003938D7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3E1547" w14:paraId="31784089" w14:textId="77777777" w:rsidTr="003E1547">
        <w:tc>
          <w:tcPr>
            <w:tcW w:w="8856" w:type="dxa"/>
            <w:shd w:val="clear" w:color="auto" w:fill="D9D9D9" w:themeFill="background1" w:themeFillShade="D9"/>
          </w:tcPr>
          <w:p w14:paraId="37443BDB" w14:textId="1A48414F" w:rsidR="003E1547" w:rsidRPr="003E1547" w:rsidRDefault="003E1547" w:rsidP="003E154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i/>
              </w:rPr>
            </w:pPr>
            <w:r w:rsidRPr="003E1547">
              <w:rPr>
                <w:rFonts w:ascii="Courier New" w:hAnsi="Courier New" w:cs="Courier New"/>
                <w:i/>
              </w:rPr>
              <w:t>$</w:t>
            </w:r>
            <w:r w:rsidRPr="003E1547">
              <w:rPr>
                <w:rFonts w:ascii="Courier New" w:hAnsi="Courier New" w:cs="Courier New"/>
                <w:b/>
                <w:i/>
              </w:rPr>
              <w:t>groups  yuanlong</w:t>
            </w:r>
            <w:r w:rsidRPr="003E1547">
              <w:rPr>
                <w:rFonts w:ascii="Courier New" w:hAnsi="Courier New" w:cs="Courier New"/>
                <w:i/>
              </w:rPr>
              <w:t> </w:t>
            </w:r>
          </w:p>
          <w:p w14:paraId="549D4BF8" w14:textId="492F5106" w:rsidR="003E1547" w:rsidRPr="003E1547" w:rsidRDefault="003E1547" w:rsidP="00207814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i/>
              </w:rPr>
            </w:pPr>
          </w:p>
        </w:tc>
      </w:tr>
    </w:tbl>
    <w:p w14:paraId="27C2EAC2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7BB4D343" w14:textId="54E8DC68" w:rsidR="003938D7" w:rsidRPr="00751E91" w:rsidRDefault="00751E91" w:rsidP="003938D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(3</w:t>
      </w:r>
      <w:r w:rsidR="003938D7" w:rsidRPr="00751E91">
        <w:rPr>
          <w:rFonts w:ascii="Times New Roman" w:hAnsi="Times New Roman" w:cs="Times New Roman"/>
          <w:sz w:val="28"/>
        </w:rPr>
        <w:t>) Create a new group</w:t>
      </w:r>
      <w:r w:rsidR="003E1547" w:rsidRPr="00751E91">
        <w:rPr>
          <w:rFonts w:ascii="Times New Roman" w:hAnsi="Times New Roman" w:cs="Times New Roman"/>
          <w:sz w:val="28"/>
        </w:rPr>
        <w:t xml:space="preserve"> </w:t>
      </w:r>
      <w:r w:rsidR="003E1547" w:rsidRPr="00751E91">
        <w:rPr>
          <w:rFonts w:ascii="Times New Roman" w:hAnsi="Times New Roman" w:cs="Times New Roman"/>
          <w:b/>
          <w:i/>
          <w:sz w:val="28"/>
        </w:rPr>
        <w:t>cs</w:t>
      </w:r>
      <w:r w:rsidR="003938D7" w:rsidRPr="00751E91">
        <w:rPr>
          <w:rFonts w:ascii="Times New Roman" w:hAnsi="Times New Roman" w:cs="Times New Roman"/>
          <w:sz w:val="28"/>
        </w:rPr>
        <w:t xml:space="preserve"> </w:t>
      </w:r>
      <w:r w:rsidR="003E1547" w:rsidRPr="00751E91">
        <w:rPr>
          <w:rFonts w:ascii="Times New Roman" w:hAnsi="Times New Roman" w:cs="Times New Roman"/>
          <w:sz w:val="28"/>
        </w:rPr>
        <w:t xml:space="preserve"> </w:t>
      </w:r>
    </w:p>
    <w:p w14:paraId="2364941F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856"/>
      </w:tblGrid>
      <w:tr w:rsidR="003E1547" w14:paraId="115CE49F" w14:textId="77777777" w:rsidTr="003E1547">
        <w:tc>
          <w:tcPr>
            <w:tcW w:w="8856" w:type="dxa"/>
            <w:shd w:val="clear" w:color="auto" w:fill="D9D9D9" w:themeFill="background1" w:themeFillShade="D9"/>
          </w:tcPr>
          <w:p w14:paraId="01897512" w14:textId="4562CE1D" w:rsidR="003E1547" w:rsidRPr="003E1547" w:rsidRDefault="003E1547" w:rsidP="0020781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i/>
              </w:rPr>
            </w:pPr>
            <w:r w:rsidRPr="003E1547">
              <w:rPr>
                <w:rFonts w:ascii="Courier New" w:hAnsi="Courier New" w:cs="Courier New"/>
                <w:b/>
                <w:i/>
              </w:rPr>
              <w:t>$sudo groupadd cs</w:t>
            </w:r>
          </w:p>
        </w:tc>
      </w:tr>
    </w:tbl>
    <w:p w14:paraId="07B51C52" w14:textId="77777777" w:rsidR="003E1547" w:rsidRDefault="003E154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78ED8D76" w14:textId="46CEA8B1" w:rsidR="003E1547" w:rsidRPr="00751E91" w:rsidRDefault="003E1547" w:rsidP="003E154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</w:rPr>
      </w:pPr>
      <w:r w:rsidRPr="00751E91">
        <w:rPr>
          <w:rFonts w:ascii="Times New Roman" w:hAnsi="Times New Roman" w:cs="Times New Roman"/>
          <w:sz w:val="28"/>
        </w:rPr>
        <w:t xml:space="preserve">(4) Create a new group </w:t>
      </w:r>
      <w:r w:rsidRPr="00751E91">
        <w:rPr>
          <w:rFonts w:ascii="Times New Roman" w:hAnsi="Times New Roman" w:cs="Times New Roman"/>
          <w:b/>
          <w:i/>
          <w:sz w:val="28"/>
        </w:rPr>
        <w:t>music</w:t>
      </w:r>
      <w:r w:rsidRPr="00751E91">
        <w:rPr>
          <w:rFonts w:ascii="Times New Roman" w:hAnsi="Times New Roman" w:cs="Times New Roman"/>
          <w:sz w:val="28"/>
        </w:rPr>
        <w:t xml:space="preserve"> </w:t>
      </w:r>
    </w:p>
    <w:p w14:paraId="4C58D736" w14:textId="77777777" w:rsidR="003E1547" w:rsidRDefault="003E1547" w:rsidP="003E154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856"/>
      </w:tblGrid>
      <w:tr w:rsidR="003E1547" w14:paraId="01FB5655" w14:textId="77777777" w:rsidTr="003E1547">
        <w:tc>
          <w:tcPr>
            <w:tcW w:w="8856" w:type="dxa"/>
            <w:shd w:val="clear" w:color="auto" w:fill="D9D9D9" w:themeFill="background1" w:themeFillShade="D9"/>
          </w:tcPr>
          <w:p w14:paraId="7E82FB9B" w14:textId="2C0512BB" w:rsidR="003E1547" w:rsidRPr="003E1547" w:rsidRDefault="003E1547" w:rsidP="0020781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i/>
              </w:rPr>
            </w:pPr>
            <w:r w:rsidRPr="003E1547">
              <w:rPr>
                <w:rFonts w:ascii="Courier New" w:hAnsi="Courier New" w:cs="Courier New"/>
                <w:b/>
                <w:i/>
              </w:rPr>
              <w:t>$sudo groupadd music</w:t>
            </w:r>
          </w:p>
        </w:tc>
      </w:tr>
    </w:tbl>
    <w:p w14:paraId="0B042B83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4AD36E84" w14:textId="012A6EBD" w:rsidR="003938D7" w:rsidRPr="00751E91" w:rsidRDefault="003E1547" w:rsidP="001A2F9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</w:rPr>
      </w:pPr>
      <w:r w:rsidRPr="00751E91">
        <w:rPr>
          <w:rFonts w:ascii="Times New Roman" w:hAnsi="Times New Roman" w:cs="Times New Roman"/>
          <w:sz w:val="28"/>
        </w:rPr>
        <w:t>(5</w:t>
      </w:r>
      <w:r w:rsidR="003938D7" w:rsidRPr="00751E91">
        <w:rPr>
          <w:rFonts w:ascii="Times New Roman" w:hAnsi="Times New Roman" w:cs="Times New Roman"/>
          <w:sz w:val="28"/>
        </w:rPr>
        <w:t>) Crete subshell with effective group id = group</w:t>
      </w:r>
    </w:p>
    <w:p w14:paraId="2C4390D3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4BF16CAA" w14:textId="53E6F35E" w:rsidR="00751E91" w:rsidRPr="00751E91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Times New Roman" w:hAnsi="Times New Roman" w:cs="Times New Roman"/>
        </w:rPr>
      </w:pPr>
      <w:r w:rsidRPr="00751E91">
        <w:rPr>
          <w:rFonts w:ascii="Times New Roman" w:hAnsi="Times New Roman" w:cs="Times New Roman"/>
        </w:rPr>
        <w:t xml:space="preserve">* Assign </w:t>
      </w:r>
      <w:r w:rsidR="00751E91" w:rsidRPr="00751E91">
        <w:rPr>
          <w:rFonts w:ascii="Times New Roman" w:hAnsi="Times New Roman" w:cs="Times New Roman"/>
        </w:rPr>
        <w:t xml:space="preserve">user </w:t>
      </w:r>
      <w:proofErr w:type="gramStart"/>
      <w:r w:rsidR="00751E91" w:rsidRPr="00751E91">
        <w:rPr>
          <w:rFonts w:ascii="Times New Roman" w:hAnsi="Times New Roman" w:cs="Times New Roman"/>
          <w:b/>
          <w:i/>
        </w:rPr>
        <w:t>yuanlong</w:t>
      </w:r>
      <w:r w:rsidRPr="00751E91">
        <w:rPr>
          <w:rFonts w:ascii="Times New Roman" w:hAnsi="Times New Roman" w:cs="Times New Roman"/>
        </w:rPr>
        <w:t xml:space="preserve">  to</w:t>
      </w:r>
      <w:proofErr w:type="gramEnd"/>
      <w:r w:rsidRPr="00751E91">
        <w:rPr>
          <w:rFonts w:ascii="Times New Roman" w:hAnsi="Times New Roman" w:cs="Times New Roman"/>
        </w:rPr>
        <w:t xml:space="preserve"> group </w:t>
      </w:r>
      <w:r w:rsidR="003E1547" w:rsidRPr="00751E91">
        <w:rPr>
          <w:rFonts w:ascii="Times New Roman" w:hAnsi="Times New Roman" w:cs="Times New Roman"/>
          <w:b/>
          <w:i/>
        </w:rPr>
        <w:t>music</w:t>
      </w:r>
      <w:r w:rsidRPr="00751E91">
        <w:rPr>
          <w:rFonts w:ascii="Times New Roman" w:hAnsi="Times New Roman" w:cs="Times New Roman"/>
        </w:rPr>
        <w:t xml:space="preserve"> and </w:t>
      </w:r>
      <w:r w:rsidRPr="00751E91">
        <w:rPr>
          <w:rFonts w:ascii="Times New Roman" w:hAnsi="Times New Roman" w:cs="Times New Roman"/>
          <w:b/>
          <w:i/>
        </w:rPr>
        <w:t>cs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856"/>
      </w:tblGrid>
      <w:tr w:rsidR="00751E91" w14:paraId="4E14F966" w14:textId="77777777" w:rsidTr="00207814">
        <w:tc>
          <w:tcPr>
            <w:tcW w:w="8856" w:type="dxa"/>
            <w:shd w:val="clear" w:color="auto" w:fill="D9D9D9" w:themeFill="background1" w:themeFillShade="D9"/>
          </w:tcPr>
          <w:p w14:paraId="42122B53" w14:textId="637CF5E0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>$sudo usermod -G cs,music yuanlong</w:t>
            </w:r>
          </w:p>
        </w:tc>
      </w:tr>
    </w:tbl>
    <w:p w14:paraId="6FADA7B5" w14:textId="77777777" w:rsidR="003938D7" w:rsidRPr="00751E91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Times New Roman" w:hAnsi="Times New Roman" w:cs="Times New Roman"/>
        </w:rPr>
      </w:pPr>
    </w:p>
    <w:p w14:paraId="7407AB1C" w14:textId="77777777" w:rsidR="003938D7" w:rsidRPr="00751E91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Times New Roman" w:hAnsi="Times New Roman" w:cs="Times New Roman"/>
        </w:rPr>
      </w:pPr>
      <w:r w:rsidRPr="00751E91">
        <w:rPr>
          <w:rFonts w:ascii="Times New Roman" w:hAnsi="Times New Roman" w:cs="Times New Roman"/>
        </w:rPr>
        <w:t xml:space="preserve">* Create subshell with effective group </w:t>
      </w:r>
      <w:r w:rsidRPr="00751E91">
        <w:rPr>
          <w:rFonts w:ascii="Times New Roman" w:hAnsi="Times New Roman" w:cs="Times New Roman"/>
          <w:b/>
          <w:i/>
        </w:rPr>
        <w:t>cs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856"/>
      </w:tblGrid>
      <w:tr w:rsidR="00751E91" w14:paraId="1033F1E0" w14:textId="77777777" w:rsidTr="00207814">
        <w:tc>
          <w:tcPr>
            <w:tcW w:w="8856" w:type="dxa"/>
            <w:shd w:val="clear" w:color="auto" w:fill="D9D9D9" w:themeFill="background1" w:themeFillShade="D9"/>
          </w:tcPr>
          <w:p w14:paraId="3CE5D5CB" w14:textId="77777777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>$ newgrp cs</w:t>
            </w:r>
          </w:p>
          <w:p w14:paraId="5847B1D3" w14:textId="77777777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>$ date&gt;test1</w:t>
            </w:r>
          </w:p>
          <w:p w14:paraId="5B6D6E79" w14:textId="5E134B84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  <w:color w:val="FF0000"/>
              </w:rPr>
            </w:pPr>
            <w:r w:rsidRPr="00751E91">
              <w:rPr>
                <w:rFonts w:ascii="Courier New" w:hAnsi="Courier New" w:cs="Courier New"/>
                <w:b/>
                <w:i/>
                <w:color w:val="FF0000"/>
              </w:rPr>
              <w:lastRenderedPageBreak/>
              <w:t>^D</w:t>
            </w:r>
          </w:p>
        </w:tc>
      </w:tr>
    </w:tbl>
    <w:p w14:paraId="3EC3A7FA" w14:textId="7EC3A568" w:rsidR="00751E91" w:rsidRPr="00751E91" w:rsidRDefault="00751E91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Times New Roman" w:hAnsi="Times New Roman" w:cs="Times New Roman"/>
        </w:rPr>
      </w:pPr>
      <w:r w:rsidRPr="00751E91">
        <w:rPr>
          <w:rFonts w:ascii="Times New Roman" w:hAnsi="Times New Roman" w:cs="Times New Roman"/>
        </w:rPr>
        <w:lastRenderedPageBreak/>
        <w:t xml:space="preserve">* Create subshell with effective group </w:t>
      </w:r>
      <w:r w:rsidRPr="00751E91">
        <w:rPr>
          <w:rFonts w:ascii="Times New Roman" w:hAnsi="Times New Roman" w:cs="Times New Roman"/>
          <w:b/>
          <w:i/>
        </w:rPr>
        <w:t>music</w:t>
      </w:r>
    </w:p>
    <w:p w14:paraId="79873099" w14:textId="77777777" w:rsidR="00751E91" w:rsidRDefault="00751E91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856"/>
      </w:tblGrid>
      <w:tr w:rsidR="00751E91" w14:paraId="01FB6495" w14:textId="77777777" w:rsidTr="00207814">
        <w:tc>
          <w:tcPr>
            <w:tcW w:w="8856" w:type="dxa"/>
            <w:shd w:val="clear" w:color="auto" w:fill="D9D9D9" w:themeFill="background1" w:themeFillShade="D9"/>
          </w:tcPr>
          <w:p w14:paraId="36269A61" w14:textId="77777777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>$ newgrp music</w:t>
            </w:r>
          </w:p>
          <w:p w14:paraId="01FD4FC3" w14:textId="77777777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>$ date&gt;test2</w:t>
            </w:r>
          </w:p>
          <w:p w14:paraId="6DE99B1E" w14:textId="77777777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  <w:color w:val="FF0000"/>
              </w:rPr>
            </w:pPr>
            <w:r w:rsidRPr="00751E91">
              <w:rPr>
                <w:rFonts w:ascii="Courier New" w:hAnsi="Courier New" w:cs="Courier New"/>
                <w:b/>
                <w:i/>
                <w:color w:val="FF0000"/>
              </w:rPr>
              <w:t>^D</w:t>
            </w:r>
          </w:p>
          <w:p w14:paraId="35F0BF58" w14:textId="39935C40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>$ ls -l</w:t>
            </w:r>
            <w:r>
              <w:rPr>
                <w:rFonts w:ascii="Courier New" w:hAnsi="Courier New" w:cs="Courier New"/>
                <w:b/>
                <w:i/>
              </w:rPr>
              <w:t>g test1 test</w:t>
            </w:r>
            <w:r w:rsidRPr="00751E91">
              <w:rPr>
                <w:rFonts w:ascii="Courier New" w:hAnsi="Courier New" w:cs="Courier New"/>
                <w:b/>
                <w:i/>
              </w:rPr>
              <w:t>2</w:t>
            </w:r>
          </w:p>
          <w:p w14:paraId="6FE95D85" w14:textId="77777777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</w:rPr>
            </w:pPr>
            <w:r w:rsidRPr="00751E91">
              <w:rPr>
                <w:rFonts w:ascii="Courier New" w:hAnsi="Courier New" w:cs="Courier New"/>
              </w:rPr>
              <w:t xml:space="preserve">-rw-rw-r-- 1 </w:t>
            </w:r>
            <w:r w:rsidRPr="00751E91">
              <w:rPr>
                <w:rFonts w:ascii="Courier New" w:hAnsi="Courier New" w:cs="Courier New"/>
                <w:bCs/>
              </w:rPr>
              <w:t>cs</w:t>
            </w:r>
            <w:r w:rsidRPr="00751E91">
              <w:rPr>
                <w:rFonts w:ascii="Courier New" w:hAnsi="Courier New" w:cs="Courier New"/>
              </w:rPr>
              <w:t xml:space="preserve">    29  Aug 23 13:57   test1</w:t>
            </w:r>
          </w:p>
          <w:p w14:paraId="66B5AD40" w14:textId="77777777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</w:rPr>
            </w:pPr>
            <w:r w:rsidRPr="00751E91">
              <w:rPr>
                <w:rFonts w:ascii="Courier New" w:hAnsi="Courier New" w:cs="Courier New"/>
              </w:rPr>
              <w:t xml:space="preserve">-rw-rw-r-- 1 </w:t>
            </w:r>
            <w:r w:rsidRPr="00751E91">
              <w:rPr>
                <w:rFonts w:ascii="Courier New" w:hAnsi="Courier New" w:cs="Courier New"/>
                <w:bCs/>
              </w:rPr>
              <w:t>music</w:t>
            </w:r>
            <w:r w:rsidRPr="00751E91">
              <w:rPr>
                <w:rFonts w:ascii="Courier New" w:hAnsi="Courier New" w:cs="Courier New"/>
              </w:rPr>
              <w:t xml:space="preserve">   29   Aug 23 13:57  test2</w:t>
            </w:r>
          </w:p>
          <w:p w14:paraId="624B68AB" w14:textId="5A60298B" w:rsidR="00751E91" w:rsidRPr="00751E91" w:rsidRDefault="00751E91" w:rsidP="00207814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</w:p>
        </w:tc>
      </w:tr>
    </w:tbl>
    <w:p w14:paraId="257CB59C" w14:textId="77777777" w:rsidR="00751E91" w:rsidRDefault="00751E91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6B742B97" w14:textId="4DCD175F" w:rsidR="003E1547" w:rsidRPr="00751E91" w:rsidRDefault="00751E91" w:rsidP="003E154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</w:rPr>
      </w:pPr>
      <w:r w:rsidRPr="00751E91">
        <w:rPr>
          <w:rFonts w:ascii="Times New Roman" w:hAnsi="Times New Roman" w:cs="Times New Roman"/>
          <w:sz w:val="28"/>
        </w:rPr>
        <w:t xml:space="preserve"> (6</w:t>
      </w:r>
      <w:r w:rsidR="003E1547" w:rsidRPr="00751E91">
        <w:rPr>
          <w:rFonts w:ascii="Times New Roman" w:hAnsi="Times New Roman" w:cs="Times New Roman"/>
          <w:sz w:val="28"/>
        </w:rPr>
        <w:t>) Change the group a file belongs to </w:t>
      </w:r>
    </w:p>
    <w:p w14:paraId="0D43AA6E" w14:textId="3194BC8C" w:rsidR="003E1547" w:rsidRDefault="003E1547" w:rsidP="003E154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77EDF794" w14:textId="7F471F60" w:rsidR="003E1547" w:rsidRDefault="003E1547" w:rsidP="003E1547">
      <w:pPr>
        <w:widowControl w:val="0"/>
        <w:autoSpaceDE w:val="0"/>
        <w:autoSpaceDN w:val="0"/>
        <w:adjustRightInd w:val="0"/>
        <w:spacing w:line="340" w:lineRule="atLeast"/>
        <w:rPr>
          <w:rFonts w:ascii="Times New Roman" w:hAnsi="Times New Roman" w:cs="Times New Roman"/>
        </w:rPr>
      </w:pPr>
      <w:r w:rsidRPr="00751E91">
        <w:rPr>
          <w:rFonts w:ascii="Times New Roman" w:hAnsi="Times New Roman" w:cs="Times New Roman"/>
        </w:rPr>
        <w:t xml:space="preserve">* Assign </w:t>
      </w:r>
      <w:r w:rsidR="00751E91" w:rsidRPr="00751E91">
        <w:rPr>
          <w:rFonts w:ascii="Times New Roman" w:hAnsi="Times New Roman" w:cs="Times New Roman"/>
        </w:rPr>
        <w:t>test2</w:t>
      </w:r>
      <w:r w:rsidRPr="00751E91">
        <w:rPr>
          <w:rFonts w:ascii="Times New Roman" w:hAnsi="Times New Roman" w:cs="Times New Roman"/>
        </w:rPr>
        <w:t xml:space="preserve"> to group cs</w:t>
      </w:r>
    </w:p>
    <w:p w14:paraId="593C0293" w14:textId="77777777" w:rsidR="00142E24" w:rsidRDefault="00142E24" w:rsidP="003E1547">
      <w:pPr>
        <w:widowControl w:val="0"/>
        <w:autoSpaceDE w:val="0"/>
        <w:autoSpaceDN w:val="0"/>
        <w:adjustRightInd w:val="0"/>
        <w:spacing w:line="340" w:lineRule="atLeast"/>
        <w:rPr>
          <w:rFonts w:ascii="Times New Roman" w:hAnsi="Times New Roman" w:cs="Times New Roman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8856"/>
      </w:tblGrid>
      <w:tr w:rsidR="00751E91" w14:paraId="3C96693D" w14:textId="77777777" w:rsidTr="00207814">
        <w:tc>
          <w:tcPr>
            <w:tcW w:w="8856" w:type="dxa"/>
            <w:shd w:val="clear" w:color="auto" w:fill="D9D9D9" w:themeFill="background1" w:themeFillShade="D9"/>
          </w:tcPr>
          <w:p w14:paraId="1110D2D0" w14:textId="5FF1C39E" w:rsidR="00751E91" w:rsidRPr="00751E91" w:rsidRDefault="00751E91" w:rsidP="00751E91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 xml:space="preserve">$ </w:t>
            </w:r>
            <w:r>
              <w:rPr>
                <w:rFonts w:ascii="Courier New" w:hAnsi="Courier New" w:cs="Courier New"/>
                <w:b/>
                <w:i/>
              </w:rPr>
              <w:t xml:space="preserve">sudo chgrp </w:t>
            </w:r>
            <w:r w:rsidRPr="00751E91">
              <w:rPr>
                <w:rFonts w:ascii="Courier New" w:hAnsi="Courier New" w:cs="Courier New"/>
                <w:b/>
                <w:i/>
              </w:rPr>
              <w:t xml:space="preserve"> cs </w:t>
            </w:r>
            <w:r>
              <w:rPr>
                <w:rFonts w:ascii="Courier New" w:hAnsi="Courier New" w:cs="Courier New"/>
                <w:b/>
                <w:i/>
              </w:rPr>
              <w:t>test2</w:t>
            </w:r>
          </w:p>
          <w:p w14:paraId="4CE2F9E3" w14:textId="5DF50DE7" w:rsidR="00751E91" w:rsidRPr="00751E91" w:rsidRDefault="00751E91" w:rsidP="00207814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  <w:b/>
                <w:i/>
              </w:rPr>
            </w:pPr>
            <w:r w:rsidRPr="00751E91">
              <w:rPr>
                <w:rFonts w:ascii="Courier New" w:hAnsi="Courier New" w:cs="Courier New"/>
                <w:b/>
                <w:i/>
              </w:rPr>
              <w:t xml:space="preserve">$ </w:t>
            </w:r>
            <w:r>
              <w:rPr>
                <w:rFonts w:ascii="Courier New" w:hAnsi="Courier New" w:cs="Courier New"/>
                <w:b/>
                <w:i/>
              </w:rPr>
              <w:t>ls –lg test2</w:t>
            </w:r>
          </w:p>
          <w:p w14:paraId="71614B66" w14:textId="58EA5F83" w:rsidR="00751E91" w:rsidRPr="00751E91" w:rsidRDefault="00751E91" w:rsidP="00207814">
            <w:pPr>
              <w:widowControl w:val="0"/>
              <w:autoSpaceDE w:val="0"/>
              <w:autoSpaceDN w:val="0"/>
              <w:adjustRightInd w:val="0"/>
              <w:spacing w:line="340" w:lineRule="atLeas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b/>
                <w:i/>
                <w:color w:val="FF0000"/>
              </w:rPr>
              <w:t xml:space="preserve"> </w:t>
            </w:r>
            <w:r w:rsidRPr="00751E91">
              <w:rPr>
                <w:rFonts w:ascii="Courier New" w:hAnsi="Courier New" w:cs="Courier New"/>
              </w:rPr>
              <w:t xml:space="preserve">-rw-rw-r-- 1 </w:t>
            </w:r>
            <w:r w:rsidRPr="00751E91">
              <w:rPr>
                <w:rFonts w:ascii="Courier New" w:hAnsi="Courier New" w:cs="Courier New"/>
                <w:bCs/>
              </w:rPr>
              <w:t>cs</w:t>
            </w:r>
            <w:r w:rsidRPr="00751E91">
              <w:rPr>
                <w:rFonts w:ascii="Courier New" w:hAnsi="Courier New" w:cs="Courier New"/>
              </w:rPr>
              <w:t xml:space="preserve">   </w:t>
            </w:r>
            <w:r>
              <w:rPr>
                <w:rFonts w:ascii="Courier New" w:hAnsi="Courier New" w:cs="Courier New"/>
              </w:rPr>
              <w:t xml:space="preserve"> 29  Aug 23 13:58   test2</w:t>
            </w:r>
          </w:p>
        </w:tc>
      </w:tr>
    </w:tbl>
    <w:p w14:paraId="32120BA5" w14:textId="77777777" w:rsidR="00751E91" w:rsidRPr="00751E91" w:rsidRDefault="00751E91" w:rsidP="003E1547">
      <w:pPr>
        <w:widowControl w:val="0"/>
        <w:autoSpaceDE w:val="0"/>
        <w:autoSpaceDN w:val="0"/>
        <w:adjustRightInd w:val="0"/>
        <w:spacing w:line="340" w:lineRule="atLeast"/>
        <w:rPr>
          <w:rFonts w:ascii="Times New Roman" w:hAnsi="Times New Roman" w:cs="Times New Roman"/>
        </w:rPr>
      </w:pPr>
    </w:p>
    <w:p w14:paraId="65403668" w14:textId="6CB90E3C" w:rsidR="003E1547" w:rsidRPr="00751E91" w:rsidRDefault="00751E91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 </w:t>
      </w:r>
    </w:p>
    <w:p w14:paraId="44C045B6" w14:textId="77777777" w:rsidR="003938D7" w:rsidRPr="001A2F9C" w:rsidRDefault="003938D7" w:rsidP="001A2F9C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32"/>
        </w:rPr>
      </w:pPr>
      <w:r w:rsidRPr="001A2F9C">
        <w:rPr>
          <w:rFonts w:ascii="Arial" w:hAnsi="Arial" w:cs="Arial"/>
          <w:b/>
          <w:sz w:val="32"/>
        </w:rPr>
        <w:t>2. File permission</w:t>
      </w:r>
    </w:p>
    <w:p w14:paraId="1F3F1D67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5357BA6E" w14:textId="77777777" w:rsidR="003938D7" w:rsidRPr="001A2F9C" w:rsidRDefault="003938D7" w:rsidP="001A2F9C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</w:rPr>
      </w:pPr>
      <w:r w:rsidRPr="001A2F9C">
        <w:rPr>
          <w:rFonts w:ascii="Arial" w:hAnsi="Arial" w:cs="Arial"/>
          <w:sz w:val="28"/>
        </w:rPr>
        <w:t xml:space="preserve">(1) List the long list information in current </w:t>
      </w:r>
      <w:proofErr w:type="gramStart"/>
      <w:r w:rsidRPr="001A2F9C">
        <w:rPr>
          <w:rFonts w:ascii="Arial" w:hAnsi="Arial" w:cs="Arial"/>
          <w:sz w:val="28"/>
        </w:rPr>
        <w:t>folder(</w:t>
      </w:r>
      <w:proofErr w:type="gramEnd"/>
      <w:r w:rsidRPr="001A2F9C">
        <w:rPr>
          <w:rFonts w:ascii="Arial" w:hAnsi="Arial" w:cs="Arial"/>
          <w:sz w:val="28"/>
        </w:rPr>
        <w:t>If directory exists, just show the directory instead of contents)</w:t>
      </w:r>
    </w:p>
    <w:p w14:paraId="6797E8C6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49C9D377" w14:textId="1313BF3E" w:rsidR="003938D7" w:rsidRPr="001A2F9C" w:rsidRDefault="003938D7" w:rsidP="00FD5032">
      <w:pPr>
        <w:widowControl w:val="0"/>
        <w:tabs>
          <w:tab w:val="right" w:pos="8640"/>
        </w:tabs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$ls  -ld *</w:t>
      </w:r>
      <w:r w:rsidR="00FD5032">
        <w:rPr>
          <w:rFonts w:ascii="Arial" w:hAnsi="Arial" w:cs="Arial"/>
          <w:i/>
        </w:rPr>
        <w:tab/>
      </w:r>
    </w:p>
    <w:p w14:paraId="5EC24668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</w:p>
    <w:p w14:paraId="5E13FD3D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drwxrwxr-x 3 ylong ylong 4096 2014-09-04 07:03 ch2</w:t>
      </w:r>
    </w:p>
    <w:p w14:paraId="3FE6F7DC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drwxrwxr-x 2 ylong ylong 4096 2014-09-02 10:57 ch4</w:t>
      </w:r>
    </w:p>
    <w:p w14:paraId="1ABF7F93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-rw-rw-r-- 1 ylong ylong   32 2014-09-01 18:03 new_test</w:t>
      </w:r>
    </w:p>
    <w:p w14:paraId="3F8DFD46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-rw-rw-r-- 1 ylong ylong   22 2014-09-01 20:57 new_test2</w:t>
      </w:r>
    </w:p>
    <w:p w14:paraId="453A3C39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-rw-rw-r-- 1 ylong ylong   14 2014-09-02 10:51 test5 </w:t>
      </w:r>
    </w:p>
    <w:p w14:paraId="66252FB8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3BA49DF4" w14:textId="77777777" w:rsidR="003938D7" w:rsidRPr="001A2F9C" w:rsidRDefault="003938D7" w:rsidP="001A2F9C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</w:rPr>
      </w:pPr>
      <w:r w:rsidRPr="001A2F9C">
        <w:rPr>
          <w:rFonts w:ascii="Arial" w:hAnsi="Arial" w:cs="Arial"/>
          <w:sz w:val="28"/>
        </w:rPr>
        <w:t>(2) Change file permission with command chmod</w:t>
      </w:r>
    </w:p>
    <w:p w14:paraId="354C7A00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51F11C1A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$cat&gt;chmod1</w:t>
      </w:r>
    </w:p>
    <w:p w14:paraId="29D003F0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this is chmod1</w:t>
      </w:r>
    </w:p>
    <w:p w14:paraId="2C33D6A5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</w:p>
    <w:p w14:paraId="5BBE4438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lastRenderedPageBreak/>
        <w:t>$chmod -R g+w chmod1</w:t>
      </w:r>
    </w:p>
    <w:p w14:paraId="2D4BEEBD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$chmod -R u-rw chmod1</w:t>
      </w:r>
    </w:p>
    <w:p w14:paraId="55128CB2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43AC5FCE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$chmod -R 777 chmod1</w:t>
      </w:r>
    </w:p>
    <w:p w14:paraId="46E44531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$chmod -R 765 chmod1</w:t>
      </w:r>
    </w:p>
    <w:p w14:paraId="3E3F3D18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1B17A8D3" w14:textId="77777777" w:rsidR="003938D7" w:rsidRPr="001A2F9C" w:rsidRDefault="003938D7" w:rsidP="001A2F9C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</w:rPr>
      </w:pPr>
      <w:r w:rsidRPr="001A2F9C">
        <w:rPr>
          <w:rFonts w:ascii="Arial" w:hAnsi="Arial" w:cs="Arial"/>
          <w:sz w:val="28"/>
        </w:rPr>
        <w:t>(3) Change file owner</w:t>
      </w:r>
    </w:p>
    <w:p w14:paraId="75B457BA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229679CD" w14:textId="77777777" w:rsidR="003938D7" w:rsidRPr="001A2F9C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  <w:i/>
        </w:rPr>
      </w:pPr>
      <w:r w:rsidRPr="001A2F9C">
        <w:rPr>
          <w:rFonts w:ascii="Arial" w:hAnsi="Arial" w:cs="Arial"/>
          <w:i/>
        </w:rPr>
        <w:t>$sudo chown cs_ylong chmod1 </w:t>
      </w:r>
    </w:p>
    <w:p w14:paraId="01CB7170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74CB7F7F" w14:textId="77777777" w:rsidR="003938D7" w:rsidRPr="001A2F9C" w:rsidRDefault="003938D7" w:rsidP="001A2F9C">
      <w:pPr>
        <w:widowControl w:val="0"/>
        <w:autoSpaceDE w:val="0"/>
        <w:autoSpaceDN w:val="0"/>
        <w:adjustRightInd w:val="0"/>
        <w:rPr>
          <w:rFonts w:ascii="Arial" w:hAnsi="Arial" w:cs="Arial"/>
          <w:b/>
          <w:sz w:val="32"/>
        </w:rPr>
      </w:pPr>
      <w:r w:rsidRPr="001A2F9C">
        <w:rPr>
          <w:rFonts w:ascii="Arial" w:hAnsi="Arial" w:cs="Arial"/>
          <w:b/>
          <w:sz w:val="32"/>
        </w:rPr>
        <w:t>3. VI practice</w:t>
      </w:r>
    </w:p>
    <w:p w14:paraId="3DE7129E" w14:textId="77777777" w:rsidR="003938D7" w:rsidRDefault="003938D7" w:rsidP="003938D7">
      <w:pPr>
        <w:widowControl w:val="0"/>
        <w:autoSpaceDE w:val="0"/>
        <w:autoSpaceDN w:val="0"/>
        <w:adjustRightInd w:val="0"/>
        <w:spacing w:line="340" w:lineRule="atLeast"/>
        <w:rPr>
          <w:rFonts w:ascii="Arial" w:hAnsi="Arial" w:cs="Arial"/>
        </w:rPr>
      </w:pPr>
    </w:p>
    <w:p w14:paraId="64C1FBF5" w14:textId="77777777" w:rsidR="003938D7" w:rsidRPr="001A2F9C" w:rsidRDefault="003938D7" w:rsidP="001A2F9C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>(1) Open Try.c by vi</w:t>
      </w:r>
    </w:p>
    <w:p w14:paraId="00EBC791" w14:textId="6D8C84DE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 xml:space="preserve">(2) </w:t>
      </w:r>
      <w:r w:rsidR="00A474F1">
        <w:rPr>
          <w:rFonts w:ascii="Arial" w:hAnsi="Arial" w:cs="Arial"/>
        </w:rPr>
        <w:t xml:space="preserve">Move cursor to the beginning </w:t>
      </w:r>
      <w:proofErr w:type="gramStart"/>
      <w:r w:rsidR="00A474F1">
        <w:rPr>
          <w:rFonts w:ascii="Arial" w:hAnsi="Arial" w:cs="Arial"/>
        </w:rPr>
        <w:t xml:space="preserve">of </w:t>
      </w:r>
      <w:r w:rsidRPr="001A2F9C">
        <w:rPr>
          <w:rFonts w:ascii="Arial" w:hAnsi="Arial" w:cs="Arial"/>
        </w:rPr>
        <w:t xml:space="preserve"> </w:t>
      </w:r>
      <w:r w:rsidR="00A474F1">
        <w:rPr>
          <w:rFonts w:ascii="Arial" w:hAnsi="Arial" w:cs="Arial"/>
        </w:rPr>
        <w:t>“</w:t>
      </w:r>
      <w:proofErr w:type="gramEnd"/>
      <w:r w:rsidR="00A474F1">
        <w:rPr>
          <w:rFonts w:ascii="Arial" w:hAnsi="Arial" w:cs="Arial"/>
        </w:rPr>
        <w:t>Error!”</w:t>
      </w:r>
      <w:r w:rsidRPr="001A2F9C">
        <w:rPr>
          <w:rFonts w:ascii="Arial" w:hAnsi="Arial" w:cs="Arial"/>
        </w:rPr>
        <w:t xml:space="preserve"> </w:t>
      </w:r>
    </w:p>
    <w:p w14:paraId="7053A5D1" w14:textId="1E2B1005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 xml:space="preserve">(3) </w:t>
      </w:r>
      <w:proofErr w:type="gramStart"/>
      <w:r w:rsidR="00A474F1">
        <w:rPr>
          <w:rFonts w:ascii="Arial" w:hAnsi="Arial" w:cs="Arial"/>
        </w:rPr>
        <w:t xml:space="preserve">Insert </w:t>
      </w:r>
      <w:r w:rsidRPr="001A2F9C">
        <w:rPr>
          <w:rFonts w:ascii="Arial" w:hAnsi="Arial" w:cs="Arial"/>
        </w:rPr>
        <w:t xml:space="preserve"> </w:t>
      </w:r>
      <w:r w:rsidR="00A474F1">
        <w:rPr>
          <w:rFonts w:ascii="Arial" w:hAnsi="Arial" w:cs="Arial"/>
        </w:rPr>
        <w:t>“</w:t>
      </w:r>
      <w:proofErr w:type="gramEnd"/>
      <w:r w:rsidR="00F56E3E">
        <w:rPr>
          <w:rFonts w:ascii="Arial" w:hAnsi="Arial" w:cs="Arial"/>
        </w:rPr>
        <w:t>xxx</w:t>
      </w:r>
      <w:r w:rsidR="00A474F1">
        <w:rPr>
          <w:rFonts w:ascii="Arial" w:hAnsi="Arial" w:cs="Arial"/>
        </w:rPr>
        <w:t>”.</w:t>
      </w:r>
    </w:p>
    <w:p w14:paraId="540D4035" w14:textId="0E61CDDD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 xml:space="preserve">(4) Append </w:t>
      </w:r>
      <w:r w:rsidR="00F56E3E">
        <w:rPr>
          <w:rFonts w:ascii="Arial" w:hAnsi="Arial" w:cs="Arial"/>
        </w:rPr>
        <w:t>a blank line</w:t>
      </w:r>
      <w:r w:rsidRPr="001A2F9C">
        <w:rPr>
          <w:rFonts w:ascii="Arial" w:hAnsi="Arial" w:cs="Arial"/>
        </w:rPr>
        <w:t xml:space="preserve"> after the </w:t>
      </w:r>
      <w:r w:rsidR="00F56E3E">
        <w:rPr>
          <w:rFonts w:ascii="Arial" w:hAnsi="Arial" w:cs="Arial"/>
        </w:rPr>
        <w:t>current line.</w:t>
      </w:r>
    </w:p>
    <w:p w14:paraId="1B650B3F" w14:textId="5D7D8E70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 xml:space="preserve">(5) Delete </w:t>
      </w:r>
      <w:r w:rsidR="00F56E3E">
        <w:rPr>
          <w:rFonts w:ascii="Arial" w:hAnsi="Arial" w:cs="Arial"/>
        </w:rPr>
        <w:t>“xxx”.</w:t>
      </w:r>
    </w:p>
    <w:p w14:paraId="0E6D2923" w14:textId="73D3D067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 xml:space="preserve">(6) Copy the first </w:t>
      </w:r>
      <w:proofErr w:type="gramStart"/>
      <w:r w:rsidR="00F56E3E">
        <w:rPr>
          <w:rFonts w:ascii="Arial" w:hAnsi="Arial" w:cs="Arial"/>
        </w:rPr>
        <w:t xml:space="preserve">2 </w:t>
      </w:r>
      <w:r w:rsidRPr="001A2F9C">
        <w:rPr>
          <w:rFonts w:ascii="Arial" w:hAnsi="Arial" w:cs="Arial"/>
        </w:rPr>
        <w:t xml:space="preserve"> lines</w:t>
      </w:r>
      <w:proofErr w:type="gramEnd"/>
      <w:r w:rsidR="00F56E3E">
        <w:rPr>
          <w:rFonts w:ascii="Arial" w:hAnsi="Arial" w:cs="Arial"/>
        </w:rPr>
        <w:t>, move cursor to the beginning of file, and then paste it after cursor</w:t>
      </w:r>
    </w:p>
    <w:p w14:paraId="0CCFCE81" w14:textId="72AA7A99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 xml:space="preserve">(7) Delete the first </w:t>
      </w:r>
      <w:r w:rsidR="00F06E5C">
        <w:rPr>
          <w:rFonts w:ascii="Arial" w:hAnsi="Arial" w:cs="Arial"/>
        </w:rPr>
        <w:t>2</w:t>
      </w:r>
      <w:r w:rsidRPr="001A2F9C">
        <w:rPr>
          <w:rFonts w:ascii="Arial" w:hAnsi="Arial" w:cs="Arial"/>
        </w:rPr>
        <w:t xml:space="preserve"> lines</w:t>
      </w:r>
    </w:p>
    <w:p w14:paraId="41C5D839" w14:textId="29B0E7D4" w:rsidR="003938D7" w:rsidRPr="001A2F9C" w:rsidRDefault="003938D7" w:rsidP="00266B68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>(8) Save it</w:t>
      </w:r>
    </w:p>
    <w:p w14:paraId="5E04CA1D" w14:textId="099BCEF6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>(</w:t>
      </w:r>
      <w:r w:rsidR="00266B68">
        <w:rPr>
          <w:rFonts w:ascii="Arial" w:hAnsi="Arial" w:cs="Arial"/>
        </w:rPr>
        <w:t>9</w:t>
      </w:r>
      <w:r w:rsidRPr="001A2F9C">
        <w:rPr>
          <w:rFonts w:ascii="Arial" w:hAnsi="Arial" w:cs="Arial"/>
        </w:rPr>
        <w:t xml:space="preserve">) </w:t>
      </w:r>
      <w:r w:rsidR="00266B68">
        <w:rPr>
          <w:rFonts w:ascii="Arial" w:hAnsi="Arial" w:cs="Arial"/>
        </w:rPr>
        <w:t>R</w:t>
      </w:r>
      <w:r w:rsidRPr="001A2F9C">
        <w:rPr>
          <w:rFonts w:ascii="Arial" w:hAnsi="Arial" w:cs="Arial"/>
        </w:rPr>
        <w:t xml:space="preserve">eplace all </w:t>
      </w:r>
      <w:r w:rsidR="00266B68">
        <w:rPr>
          <w:rFonts w:ascii="Arial" w:hAnsi="Arial" w:cs="Arial"/>
        </w:rPr>
        <w:t>fptr</w:t>
      </w:r>
      <w:r w:rsidRPr="001A2F9C">
        <w:rPr>
          <w:rFonts w:ascii="Arial" w:hAnsi="Arial" w:cs="Arial"/>
        </w:rPr>
        <w:t xml:space="preserve"> with </w:t>
      </w:r>
      <w:r w:rsidR="00266B68">
        <w:rPr>
          <w:rFonts w:ascii="Arial" w:hAnsi="Arial" w:cs="Arial"/>
        </w:rPr>
        <w:t>FPTR</w:t>
      </w:r>
    </w:p>
    <w:p w14:paraId="78CA9858" w14:textId="1680C1E8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A2F9C">
        <w:rPr>
          <w:rFonts w:ascii="Arial" w:hAnsi="Arial" w:cs="Arial"/>
        </w:rPr>
        <w:t>(1</w:t>
      </w:r>
      <w:r w:rsidR="00266B68">
        <w:rPr>
          <w:rFonts w:ascii="Arial" w:hAnsi="Arial" w:cs="Arial"/>
        </w:rPr>
        <w:t>0</w:t>
      </w:r>
      <w:r w:rsidRPr="001A2F9C">
        <w:rPr>
          <w:rFonts w:ascii="Arial" w:hAnsi="Arial" w:cs="Arial"/>
        </w:rPr>
        <w:t xml:space="preserve">) </w:t>
      </w:r>
      <w:r w:rsidR="00266B68">
        <w:rPr>
          <w:rFonts w:ascii="Arial" w:hAnsi="Arial" w:cs="Arial"/>
        </w:rPr>
        <w:t>S</w:t>
      </w:r>
      <w:r w:rsidRPr="001A2F9C">
        <w:rPr>
          <w:rFonts w:ascii="Arial" w:hAnsi="Arial" w:cs="Arial"/>
        </w:rPr>
        <w:t xml:space="preserve">ave and exit. </w:t>
      </w:r>
    </w:p>
    <w:p w14:paraId="0F4351B2" w14:textId="77777777" w:rsidR="003938D7" w:rsidRPr="001A2F9C" w:rsidRDefault="003938D7" w:rsidP="003938D7">
      <w:pPr>
        <w:widowControl w:val="0"/>
        <w:autoSpaceDE w:val="0"/>
        <w:autoSpaceDN w:val="0"/>
        <w:adjustRightInd w:val="0"/>
        <w:rPr>
          <w:rFonts w:ascii="Arial" w:hAnsi="Arial" w:cs="Arial"/>
          <w:sz w:val="28"/>
        </w:rPr>
      </w:pPr>
    </w:p>
    <w:p w14:paraId="6FFC9C17" w14:textId="77777777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</w:p>
    <w:p w14:paraId="48FD1185" w14:textId="77777777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>(1)  vi Try.c</w:t>
      </w:r>
    </w:p>
    <w:p w14:paraId="2F95FC33" w14:textId="77777777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 xml:space="preserve">(2)  use UP DOWN LEFT </w:t>
      </w:r>
      <w:proofErr w:type="gramStart"/>
      <w:r>
        <w:rPr>
          <w:rFonts w:ascii="Courier" w:hAnsi="Courier" w:cs="Courier"/>
        </w:rPr>
        <w:t>RIGHT  arrow</w:t>
      </w:r>
      <w:proofErr w:type="gramEnd"/>
      <w:r>
        <w:rPr>
          <w:rFonts w:ascii="Courier" w:hAnsi="Courier" w:cs="Courier"/>
        </w:rPr>
        <w:t xml:space="preserve"> to control cursor</w:t>
      </w:r>
    </w:p>
    <w:p w14:paraId="6350A46F" w14:textId="77777777" w:rsidR="00A474F1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 xml:space="preserve">(3)  i </w:t>
      </w:r>
    </w:p>
    <w:p w14:paraId="4766E2FD" w14:textId="65D16AEC" w:rsidR="00A474F1" w:rsidRDefault="00A474F1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ab/>
        <w:t>type “</w:t>
      </w:r>
      <w:r w:rsidR="00F56E3E">
        <w:rPr>
          <w:rFonts w:ascii="Courier" w:hAnsi="Courier" w:cs="Courier"/>
        </w:rPr>
        <w:t>xxx</w:t>
      </w:r>
      <w:r>
        <w:rPr>
          <w:rFonts w:ascii="Courier" w:hAnsi="Courier" w:cs="Courier"/>
        </w:rPr>
        <w:t>”</w:t>
      </w:r>
    </w:p>
    <w:p w14:paraId="17437301" w14:textId="27C12C30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 xml:space="preserve">(4)  Esc to command mode </w:t>
      </w:r>
    </w:p>
    <w:p w14:paraId="119FB872" w14:textId="5923443E" w:rsidR="003938D7" w:rsidRDefault="003938D7" w:rsidP="00F56E3E">
      <w:pPr>
        <w:widowControl w:val="0"/>
        <w:autoSpaceDE w:val="0"/>
        <w:autoSpaceDN w:val="0"/>
        <w:adjustRightInd w:val="0"/>
        <w:ind w:firstLine="720"/>
        <w:rPr>
          <w:rFonts w:ascii="Courier" w:hAnsi="Courier" w:cs="Courier"/>
        </w:rPr>
      </w:pPr>
      <w:r>
        <w:rPr>
          <w:rFonts w:ascii="Courier" w:hAnsi="Courier" w:cs="Courier"/>
        </w:rPr>
        <w:t xml:space="preserve"> o</w:t>
      </w:r>
    </w:p>
    <w:p w14:paraId="3773A10A" w14:textId="4B11DA72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>(</w:t>
      </w:r>
      <w:r w:rsidR="00F56E3E">
        <w:rPr>
          <w:rFonts w:ascii="Courier" w:hAnsi="Courier" w:cs="Courier"/>
        </w:rPr>
        <w:t>5</w:t>
      </w:r>
      <w:r>
        <w:rPr>
          <w:rFonts w:ascii="Courier" w:hAnsi="Courier" w:cs="Courier"/>
        </w:rPr>
        <w:t xml:space="preserve">)  Esc. move cursor to </w:t>
      </w:r>
      <w:r w:rsidR="00F56E3E">
        <w:rPr>
          <w:rFonts w:ascii="Courier" w:hAnsi="Courier" w:cs="Courier"/>
        </w:rPr>
        <w:t>the beginning xxx</w:t>
      </w:r>
      <w:r>
        <w:rPr>
          <w:rFonts w:ascii="Courier" w:hAnsi="Courier" w:cs="Courier"/>
        </w:rPr>
        <w:t xml:space="preserve">, </w:t>
      </w:r>
      <w:r w:rsidR="00F56E3E">
        <w:rPr>
          <w:rFonts w:ascii="Courier" w:hAnsi="Courier" w:cs="Courier"/>
        </w:rPr>
        <w:t>press</w:t>
      </w:r>
      <w:r>
        <w:rPr>
          <w:rFonts w:ascii="Courier" w:hAnsi="Courier" w:cs="Courier"/>
        </w:rPr>
        <w:t xml:space="preserve"> x</w:t>
      </w:r>
      <w:r w:rsidR="00F56E3E">
        <w:rPr>
          <w:rFonts w:ascii="Courier" w:hAnsi="Courier" w:cs="Courier"/>
        </w:rPr>
        <w:t xml:space="preserve"> three times</w:t>
      </w:r>
      <w:r>
        <w:rPr>
          <w:rFonts w:ascii="Courier" w:hAnsi="Courier" w:cs="Courier"/>
        </w:rPr>
        <w:t xml:space="preserve"> or</w:t>
      </w:r>
      <w:r w:rsidR="00F56E3E">
        <w:rPr>
          <w:rFonts w:ascii="Courier" w:hAnsi="Courier" w:cs="Courier"/>
        </w:rPr>
        <w:t xml:space="preserve"> press</w:t>
      </w:r>
      <w:r>
        <w:rPr>
          <w:rFonts w:ascii="Courier" w:hAnsi="Courier" w:cs="Courier"/>
        </w:rPr>
        <w:t xml:space="preserve"> 3s to delete XXX</w:t>
      </w:r>
    </w:p>
    <w:p w14:paraId="69F5DC3D" w14:textId="2964CB5B" w:rsidR="003938D7" w:rsidRDefault="00F56E3E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>(6</w:t>
      </w:r>
      <w:r w:rsidR="003938D7">
        <w:rPr>
          <w:rFonts w:ascii="Courier" w:hAnsi="Courier" w:cs="Courier"/>
        </w:rPr>
        <w:t>)  :1,</w:t>
      </w:r>
      <w:r>
        <w:rPr>
          <w:rFonts w:ascii="Courier" w:hAnsi="Courier" w:cs="Courier"/>
        </w:rPr>
        <w:t>2</w:t>
      </w:r>
      <w:r w:rsidR="003938D7">
        <w:rPr>
          <w:rFonts w:ascii="Courier" w:hAnsi="Courier" w:cs="Courier"/>
        </w:rPr>
        <w:t xml:space="preserve">y </w:t>
      </w:r>
    </w:p>
    <w:p w14:paraId="1FEF03D2" w14:textId="72956A73" w:rsidR="00F56E3E" w:rsidRDefault="00A015BF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ab/>
        <w:t>:0</w:t>
      </w:r>
    </w:p>
    <w:p w14:paraId="11237A82" w14:textId="5D2882CB" w:rsidR="00F56E3E" w:rsidRDefault="00F06E5C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ab/>
      </w:r>
      <w:r w:rsidR="00F56E3E">
        <w:rPr>
          <w:rFonts w:ascii="Courier" w:hAnsi="Courier" w:cs="Courier"/>
        </w:rPr>
        <w:t>p</w:t>
      </w:r>
    </w:p>
    <w:p w14:paraId="4D3B005E" w14:textId="4091FFBA" w:rsidR="00F56E3E" w:rsidRDefault="00F56E3E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>(7)  :1,2d</w:t>
      </w:r>
    </w:p>
    <w:p w14:paraId="180F07AC" w14:textId="738194EB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>(</w:t>
      </w:r>
      <w:r w:rsidR="00F56E3E">
        <w:rPr>
          <w:rFonts w:ascii="Courier" w:hAnsi="Courier" w:cs="Courier"/>
        </w:rPr>
        <w:t>8</w:t>
      </w:r>
      <w:r>
        <w:rPr>
          <w:rFonts w:ascii="Courier" w:hAnsi="Courier" w:cs="Courier"/>
        </w:rPr>
        <w:t>)</w:t>
      </w:r>
      <w:proofErr w:type="gramStart"/>
      <w:r>
        <w:rPr>
          <w:rFonts w:ascii="Courier" w:hAnsi="Courier" w:cs="Courier"/>
        </w:rPr>
        <w:t xml:space="preserve">  :w</w:t>
      </w:r>
      <w:proofErr w:type="gramEnd"/>
    </w:p>
    <w:p w14:paraId="21321608" w14:textId="500EB73B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r>
        <w:rPr>
          <w:rFonts w:ascii="Courier" w:hAnsi="Courier" w:cs="Courier"/>
        </w:rPr>
        <w:t>(</w:t>
      </w:r>
      <w:r w:rsidR="00266B68">
        <w:rPr>
          <w:rFonts w:ascii="Courier" w:hAnsi="Courier" w:cs="Courier"/>
        </w:rPr>
        <w:t>9</w:t>
      </w:r>
      <w:r>
        <w:rPr>
          <w:rFonts w:ascii="Courier" w:hAnsi="Courier" w:cs="Courier"/>
        </w:rPr>
        <w:t xml:space="preserve">) </w:t>
      </w:r>
      <w:r w:rsidR="000D6588">
        <w:rPr>
          <w:rFonts w:ascii="Courier" w:hAnsi="Courier" w:cs="Courier"/>
        </w:rPr>
        <w:t xml:space="preserve"> </w:t>
      </w:r>
      <w:bookmarkStart w:id="0" w:name="_GoBack"/>
      <w:bookmarkEnd w:id="0"/>
      <w:r>
        <w:rPr>
          <w:rFonts w:ascii="Courier" w:hAnsi="Courier" w:cs="Courier"/>
        </w:rPr>
        <w:t>:</w:t>
      </w:r>
      <w:r w:rsidR="00F06E5C">
        <w:rPr>
          <w:rFonts w:ascii="Courier" w:hAnsi="Courier" w:cs="Courier"/>
        </w:rPr>
        <w:t>1,$</w:t>
      </w:r>
      <w:r>
        <w:rPr>
          <w:rFonts w:ascii="Courier" w:hAnsi="Courier" w:cs="Courier"/>
        </w:rPr>
        <w:t>s/</w:t>
      </w:r>
      <w:r w:rsidR="00266B68">
        <w:rPr>
          <w:rFonts w:ascii="Courier" w:hAnsi="Courier" w:cs="Courier"/>
        </w:rPr>
        <w:t>fptr</w:t>
      </w:r>
      <w:r>
        <w:rPr>
          <w:rFonts w:ascii="Courier" w:hAnsi="Courier" w:cs="Courier"/>
        </w:rPr>
        <w:t>/</w:t>
      </w:r>
      <w:r w:rsidR="00266B68">
        <w:rPr>
          <w:rFonts w:ascii="Courier" w:hAnsi="Courier" w:cs="Courier"/>
        </w:rPr>
        <w:t>FPTR</w:t>
      </w:r>
      <w:r>
        <w:rPr>
          <w:rFonts w:ascii="Courier" w:hAnsi="Courier" w:cs="Courier"/>
        </w:rPr>
        <w:t>/g</w:t>
      </w:r>
    </w:p>
    <w:p w14:paraId="7C322F24" w14:textId="4D5B2DAD" w:rsidR="003938D7" w:rsidRDefault="00266B68" w:rsidP="00266B68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  <w:proofErr w:type="gramStart"/>
      <w:r>
        <w:rPr>
          <w:rFonts w:ascii="Courier" w:hAnsi="Courier" w:cs="Courier"/>
        </w:rPr>
        <w:t>(10</w:t>
      </w:r>
      <w:r w:rsidR="003938D7">
        <w:rPr>
          <w:rFonts w:ascii="Courier" w:hAnsi="Courier" w:cs="Courier"/>
        </w:rPr>
        <w:t xml:space="preserve">) </w:t>
      </w:r>
      <w:r>
        <w:rPr>
          <w:rFonts w:ascii="Courier" w:hAnsi="Courier" w:cs="Courier"/>
        </w:rPr>
        <w:t>:wq</w:t>
      </w:r>
      <w:proofErr w:type="gramEnd"/>
    </w:p>
    <w:p w14:paraId="07A87C6F" w14:textId="77777777" w:rsidR="00A474F1" w:rsidRDefault="00A474F1" w:rsidP="00A474F1">
      <w:pPr>
        <w:widowControl w:val="0"/>
        <w:autoSpaceDE w:val="0"/>
        <w:autoSpaceDN w:val="0"/>
        <w:adjustRightInd w:val="0"/>
        <w:ind w:firstLine="580"/>
        <w:rPr>
          <w:rFonts w:ascii="Courier" w:hAnsi="Courier" w:cs="Courier"/>
        </w:rPr>
      </w:pPr>
    </w:p>
    <w:p w14:paraId="3C325108" w14:textId="77777777" w:rsidR="00A474F1" w:rsidRDefault="00A474F1" w:rsidP="00A474F1">
      <w:pPr>
        <w:widowControl w:val="0"/>
        <w:autoSpaceDE w:val="0"/>
        <w:autoSpaceDN w:val="0"/>
        <w:adjustRightInd w:val="0"/>
        <w:ind w:firstLine="580"/>
        <w:rPr>
          <w:rFonts w:ascii="Courier" w:hAnsi="Courier" w:cs="Courier"/>
        </w:rPr>
      </w:pPr>
    </w:p>
    <w:p w14:paraId="5C3F1447" w14:textId="77777777" w:rsidR="00266B68" w:rsidRDefault="00266B68" w:rsidP="00A474F1">
      <w:pPr>
        <w:widowControl w:val="0"/>
        <w:autoSpaceDE w:val="0"/>
        <w:autoSpaceDN w:val="0"/>
        <w:adjustRightInd w:val="0"/>
        <w:ind w:firstLine="580"/>
        <w:rPr>
          <w:rFonts w:ascii="Courier" w:hAnsi="Courier" w:cs="Courier"/>
        </w:rPr>
      </w:pPr>
    </w:p>
    <w:p w14:paraId="2C476D44" w14:textId="77777777" w:rsidR="003938D7" w:rsidRDefault="003938D7" w:rsidP="003938D7">
      <w:pPr>
        <w:widowControl w:val="0"/>
        <w:autoSpaceDE w:val="0"/>
        <w:autoSpaceDN w:val="0"/>
        <w:adjustRightInd w:val="0"/>
        <w:rPr>
          <w:rFonts w:ascii="Courier" w:hAnsi="Courier" w:cs="Courier"/>
        </w:rPr>
      </w:pPr>
    </w:p>
    <w:p w14:paraId="78174B7C" w14:textId="1DE57AE6" w:rsidR="00EF72F9" w:rsidRDefault="00A474F1" w:rsidP="001D3EDE">
      <w:pPr>
        <w:jc w:val="both"/>
      </w:pPr>
      <w:r>
        <w:rPr>
          <w:rFonts w:ascii="Arial" w:hAnsi="Arial" w:cs="Arial"/>
          <w:b/>
          <w:sz w:val="32"/>
        </w:rPr>
        <w:lastRenderedPageBreak/>
        <w:t>//Try.c</w:t>
      </w:r>
    </w:p>
    <w:p w14:paraId="30B7DAB2" w14:textId="77777777" w:rsidR="00EF72F9" w:rsidRDefault="00EF72F9" w:rsidP="001D3EDE">
      <w:pPr>
        <w:jc w:val="both"/>
      </w:pPr>
    </w:p>
    <w:p w14:paraId="02DE6DA3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#include &lt;stdio.h&gt;</w:t>
      </w:r>
    </w:p>
    <w:p w14:paraId="2A20BAE4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#include &lt;stdlib.h</w:t>
      </w:r>
      <w:proofErr w:type="gramStart"/>
      <w:r>
        <w:rPr>
          <w:rFonts w:ascii="Arial" w:hAnsi="Arial" w:cs="Arial"/>
          <w:sz w:val="36"/>
          <w:szCs w:val="36"/>
        </w:rPr>
        <w:t>&gt;  /</w:t>
      </w:r>
      <w:proofErr w:type="gramEnd"/>
      <w:r>
        <w:rPr>
          <w:rFonts w:ascii="Arial" w:hAnsi="Arial" w:cs="Arial"/>
          <w:sz w:val="36"/>
          <w:szCs w:val="36"/>
        </w:rPr>
        <w:t>* For exit() function */</w:t>
      </w:r>
    </w:p>
    <w:p w14:paraId="44AE8AE8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 xml:space="preserve">int </w:t>
      </w:r>
      <w:proofErr w:type="gramStart"/>
      <w:r>
        <w:rPr>
          <w:rFonts w:ascii="Arial" w:hAnsi="Arial" w:cs="Arial"/>
          <w:sz w:val="36"/>
          <w:szCs w:val="36"/>
        </w:rPr>
        <w:t>main(</w:t>
      </w:r>
      <w:proofErr w:type="gramEnd"/>
      <w:r>
        <w:rPr>
          <w:rFonts w:ascii="Arial" w:hAnsi="Arial" w:cs="Arial"/>
          <w:sz w:val="36"/>
          <w:szCs w:val="36"/>
        </w:rPr>
        <w:t>int argc, char *argv[])</w:t>
      </w:r>
    </w:p>
    <w:p w14:paraId="7713BB19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{</w:t>
      </w:r>
    </w:p>
    <w:p w14:paraId="4AFD9F99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</w:t>
      </w:r>
    </w:p>
    <w:p w14:paraId="7EE0919C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 FILE *fptr;</w:t>
      </w:r>
    </w:p>
    <w:p w14:paraId="083F167F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 fptr=fopen("program.txt","a+");</w:t>
      </w:r>
    </w:p>
    <w:p w14:paraId="774EAD52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 if(fptr==</w:t>
      </w:r>
      <w:proofErr w:type="gramStart"/>
      <w:r>
        <w:rPr>
          <w:rFonts w:ascii="Arial" w:hAnsi="Arial" w:cs="Arial"/>
          <w:sz w:val="36"/>
          <w:szCs w:val="36"/>
        </w:rPr>
        <w:t>NULL){</w:t>
      </w:r>
      <w:proofErr w:type="gramEnd"/>
    </w:p>
    <w:p w14:paraId="205C22EB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    printf("Error!");</w:t>
      </w:r>
    </w:p>
    <w:p w14:paraId="09B45C3A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 xml:space="preserve">      </w:t>
      </w:r>
      <w:proofErr w:type="gramStart"/>
      <w:r>
        <w:rPr>
          <w:rFonts w:ascii="Arial" w:hAnsi="Arial" w:cs="Arial"/>
          <w:sz w:val="36"/>
          <w:szCs w:val="36"/>
        </w:rPr>
        <w:t>exit(</w:t>
      </w:r>
      <w:proofErr w:type="gramEnd"/>
      <w:r>
        <w:rPr>
          <w:rFonts w:ascii="Arial" w:hAnsi="Arial" w:cs="Arial"/>
          <w:sz w:val="36"/>
          <w:szCs w:val="36"/>
        </w:rPr>
        <w:t>1);</w:t>
      </w:r>
    </w:p>
    <w:p w14:paraId="6742E227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 }</w:t>
      </w:r>
    </w:p>
    <w:p w14:paraId="0BEADE25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</w:t>
      </w:r>
    </w:p>
    <w:p w14:paraId="4C58DB1A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 xml:space="preserve">   </w:t>
      </w:r>
      <w:proofErr w:type="gramStart"/>
      <w:r>
        <w:rPr>
          <w:rFonts w:ascii="Arial" w:hAnsi="Arial" w:cs="Arial"/>
          <w:sz w:val="36"/>
          <w:szCs w:val="36"/>
        </w:rPr>
        <w:t>fprintf(</w:t>
      </w:r>
      <w:proofErr w:type="gramEnd"/>
      <w:r>
        <w:rPr>
          <w:rFonts w:ascii="Arial" w:hAnsi="Arial" w:cs="Arial"/>
          <w:sz w:val="36"/>
          <w:szCs w:val="36"/>
        </w:rPr>
        <w:t>fptr,"program is written");</w:t>
      </w:r>
    </w:p>
    <w:p w14:paraId="07DA4DFD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 xml:space="preserve">   </w:t>
      </w:r>
      <w:proofErr w:type="gramStart"/>
      <w:r>
        <w:rPr>
          <w:rFonts w:ascii="Arial" w:hAnsi="Arial" w:cs="Arial"/>
          <w:sz w:val="36"/>
          <w:szCs w:val="36"/>
        </w:rPr>
        <w:t>printf(</w:t>
      </w:r>
      <w:proofErr w:type="gramEnd"/>
      <w:r>
        <w:rPr>
          <w:rFonts w:ascii="Arial" w:hAnsi="Arial" w:cs="Arial"/>
          <w:sz w:val="36"/>
          <w:szCs w:val="36"/>
        </w:rPr>
        <w:t>"program is written in program.txt");</w:t>
      </w:r>
    </w:p>
    <w:p w14:paraId="5CEE98B5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 fclose(fptr);</w:t>
      </w:r>
    </w:p>
    <w:p w14:paraId="486541A1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   return 0;</w:t>
      </w:r>
    </w:p>
    <w:p w14:paraId="6F938A36" w14:textId="77777777" w:rsidR="00EF72F9" w:rsidRDefault="00EF72F9" w:rsidP="00EF72F9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36"/>
          <w:szCs w:val="36"/>
        </w:rPr>
        <w:t>}</w:t>
      </w:r>
    </w:p>
    <w:p w14:paraId="184DA1E1" w14:textId="77777777" w:rsidR="00EF72F9" w:rsidRDefault="00EF72F9" w:rsidP="001D3EDE">
      <w:pPr>
        <w:jc w:val="both"/>
      </w:pPr>
    </w:p>
    <w:p w14:paraId="0A2A39D3" w14:textId="77777777" w:rsidR="00EF72F9" w:rsidRDefault="00EF72F9" w:rsidP="001D3EDE">
      <w:pPr>
        <w:jc w:val="both"/>
      </w:pPr>
    </w:p>
    <w:sectPr w:rsidR="00EF72F9" w:rsidSect="00A4168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286CF4"/>
    <w:multiLevelType w:val="hybridMultilevel"/>
    <w:tmpl w:val="36EC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sTQ2MTIwsTCwMDZU0lEKTi0uzszPAykwrAUAkDJNtSwAAAA="/>
  </w:docVars>
  <w:rsids>
    <w:rsidRoot w:val="00DA2698"/>
    <w:rsid w:val="000012C7"/>
    <w:rsid w:val="0002142B"/>
    <w:rsid w:val="0007352B"/>
    <w:rsid w:val="000C019F"/>
    <w:rsid w:val="000D6588"/>
    <w:rsid w:val="00142E24"/>
    <w:rsid w:val="00180700"/>
    <w:rsid w:val="001A2F9C"/>
    <w:rsid w:val="001D3EDE"/>
    <w:rsid w:val="00266B68"/>
    <w:rsid w:val="00276A85"/>
    <w:rsid w:val="002A546C"/>
    <w:rsid w:val="002E178F"/>
    <w:rsid w:val="003938D7"/>
    <w:rsid w:val="003E1547"/>
    <w:rsid w:val="00426496"/>
    <w:rsid w:val="00476E11"/>
    <w:rsid w:val="00492031"/>
    <w:rsid w:val="004A6917"/>
    <w:rsid w:val="004B58DD"/>
    <w:rsid w:val="004D203F"/>
    <w:rsid w:val="00526F91"/>
    <w:rsid w:val="00565377"/>
    <w:rsid w:val="0056646C"/>
    <w:rsid w:val="005B7BDF"/>
    <w:rsid w:val="005C16FE"/>
    <w:rsid w:val="005C571F"/>
    <w:rsid w:val="005E75CA"/>
    <w:rsid w:val="00600DF1"/>
    <w:rsid w:val="006A7970"/>
    <w:rsid w:val="006F36C9"/>
    <w:rsid w:val="0071009F"/>
    <w:rsid w:val="00742EB7"/>
    <w:rsid w:val="00751E91"/>
    <w:rsid w:val="007D5C65"/>
    <w:rsid w:val="007E61E1"/>
    <w:rsid w:val="00836706"/>
    <w:rsid w:val="00856248"/>
    <w:rsid w:val="008B0D28"/>
    <w:rsid w:val="008D6F38"/>
    <w:rsid w:val="00916245"/>
    <w:rsid w:val="009218E0"/>
    <w:rsid w:val="00927B51"/>
    <w:rsid w:val="009425A5"/>
    <w:rsid w:val="00A015BF"/>
    <w:rsid w:val="00A3454E"/>
    <w:rsid w:val="00A4168D"/>
    <w:rsid w:val="00A474F1"/>
    <w:rsid w:val="00A76D45"/>
    <w:rsid w:val="00A9093F"/>
    <w:rsid w:val="00AD5F80"/>
    <w:rsid w:val="00AE5141"/>
    <w:rsid w:val="00B01818"/>
    <w:rsid w:val="00B02AEA"/>
    <w:rsid w:val="00B66F24"/>
    <w:rsid w:val="00B92C4E"/>
    <w:rsid w:val="00BF45E7"/>
    <w:rsid w:val="00C51F74"/>
    <w:rsid w:val="00CB0539"/>
    <w:rsid w:val="00CC6792"/>
    <w:rsid w:val="00D14FEA"/>
    <w:rsid w:val="00D710DA"/>
    <w:rsid w:val="00DA2698"/>
    <w:rsid w:val="00DF091B"/>
    <w:rsid w:val="00EA6923"/>
    <w:rsid w:val="00EC5B1E"/>
    <w:rsid w:val="00EF0DAD"/>
    <w:rsid w:val="00EF72F9"/>
    <w:rsid w:val="00F06E5C"/>
    <w:rsid w:val="00F0747D"/>
    <w:rsid w:val="00F56E3E"/>
    <w:rsid w:val="00FB0A3D"/>
    <w:rsid w:val="00FB32BE"/>
    <w:rsid w:val="00FB6504"/>
    <w:rsid w:val="00FD5032"/>
    <w:rsid w:val="00FE5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E7995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15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624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624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A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B58DD"/>
    <w:pPr>
      <w:ind w:left="720"/>
      <w:contextualSpacing/>
    </w:pPr>
  </w:style>
  <w:style w:type="table" w:styleId="TableGrid">
    <w:name w:val="Table Grid"/>
    <w:basedOn w:val="TableNormal"/>
    <w:uiPriority w:val="59"/>
    <w:rsid w:val="003E15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05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3</Words>
  <Characters>2243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Yuan</dc:creator>
  <cp:keywords/>
  <dc:description/>
  <cp:lastModifiedBy>Microsoft Office User</cp:lastModifiedBy>
  <cp:revision>2</cp:revision>
  <dcterms:created xsi:type="dcterms:W3CDTF">2016-08-31T19:15:00Z</dcterms:created>
  <dcterms:modified xsi:type="dcterms:W3CDTF">2016-08-31T19:15:00Z</dcterms:modified>
</cp:coreProperties>
</file>